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7eb881184a5b667e022ec4ca27a87bbe478979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00. Уведомление об отказе от договора участия в долевом строительств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88277caae3ce6a3842b421dbf789db8a08941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УВЕДОМЛЕНИЕ ОБ ОТКАЗЕ ОТ ДОГОВОРА УЧАСТИЯ В ДОЛЕВОМ СТРОИТЕЛЬСТВ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читать договор прекращенным с даты получения уведомления при наличии законного осн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озвратить уплаченные денежные средства и произвести предусмотренные законом начислен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4Z</dcterms:created>
  <dcterms:modified xsi:type="dcterms:W3CDTF">2026-07-18T09:18:4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